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04599892" w:rsidR="00EE5911" w:rsidRDefault="005F1E3F" w:rsidP="0055723A">
      <w:pPr>
        <w:jc w:val="center"/>
        <w:rPr>
          <w:b/>
        </w:rPr>
      </w:pPr>
      <w:r>
        <w:rPr>
          <w:rFonts w:ascii="Calibri" w:hAnsi="Calibri" w:cs="Calibri"/>
          <w:sz w:val="30"/>
          <w:szCs w:val="30"/>
        </w:rPr>
        <w:t>201</w:t>
      </w:r>
      <w:r w:rsidR="0046714A">
        <w:rPr>
          <w:rFonts w:ascii="Calibri" w:hAnsi="Calibri" w:cs="Calibri"/>
          <w:sz w:val="30"/>
          <w:szCs w:val="30"/>
        </w:rPr>
        <w:t>7</w:t>
      </w:r>
      <w:r w:rsidR="003173A0">
        <w:rPr>
          <w:rFonts w:ascii="Calibri" w:hAnsi="Calibri" w:cs="Calibri"/>
          <w:sz w:val="30"/>
          <w:szCs w:val="30"/>
        </w:rPr>
        <w:t xml:space="preserve"> Application</w:t>
      </w:r>
    </w:p>
    <w:p w14:paraId="7B4C240F" w14:textId="77777777" w:rsidR="00120A06" w:rsidRPr="0055723A" w:rsidRDefault="00120A06" w:rsidP="0055723A">
      <w:pPr>
        <w:jc w:val="center"/>
        <w:rPr>
          <w:b/>
        </w:rPr>
      </w:pPr>
    </w:p>
    <w:p w14:paraId="33105946" w14:textId="37B31B19" w:rsidR="00120A06" w:rsidRDefault="00A41F63" w:rsidP="00120A06">
      <w:pPr>
        <w:rPr>
          <w:rFonts w:ascii="Calibri" w:hAnsi="Calibri" w:cs="Calibri"/>
          <w:bCs/>
        </w:rPr>
      </w:pPr>
      <w:r w:rsidRPr="00A41F63">
        <w:t>These grants are intended to support the development of new or revised honors courses with substantial experiential learning components.  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0A6BEF31" w14:textId="0A03BE8C" w:rsidR="003173A0" w:rsidRDefault="00851585" w:rsidP="003173A0">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655E29">
        <w:rPr>
          <w:rFonts w:ascii="Calibri" w:hAnsi="Calibri" w:cs="Calibri"/>
          <w:bCs/>
        </w:rPr>
        <w:t xml:space="preserve">conduct field visits in order to map activism and social movement mobilizations in Portland and across Oregon before completing a reflective photojournalist project </w:t>
      </w:r>
    </w:p>
    <w:p w14:paraId="6BE6DB75" w14:textId="7CDBBCEA" w:rsidR="008D639C" w:rsidRDefault="00851585" w:rsidP="003173A0">
      <w:pPr>
        <w:pStyle w:val="ListParagraph"/>
        <w:numPr>
          <w:ilvl w:val="0"/>
          <w:numId w:val="2"/>
        </w:numPr>
        <w:rPr>
          <w:rFonts w:ascii="Calibri" w:hAnsi="Calibri" w:cs="Calibri"/>
          <w:bCs/>
        </w:rPr>
      </w:pPr>
      <w:r>
        <w:rPr>
          <w:rFonts w:ascii="Calibri" w:hAnsi="Calibri" w:cs="Calibri"/>
          <w:bCs/>
        </w:rPr>
        <w:t>A</w:t>
      </w:r>
      <w:r w:rsidR="008D639C">
        <w:rPr>
          <w:rFonts w:ascii="Calibri" w:hAnsi="Calibri" w:cs="Calibri"/>
          <w:bCs/>
        </w:rPr>
        <w:t xml:space="preserve"> colloquium in which students </w:t>
      </w:r>
      <w:r w:rsidR="00655E29">
        <w:rPr>
          <w:rFonts w:ascii="Calibri" w:hAnsi="Calibri" w:cs="Calibri"/>
          <w:bCs/>
        </w:rPr>
        <w:t>design and modify ride-on cars for children with disabilities and participate in weekly reflective discussions</w:t>
      </w:r>
    </w:p>
    <w:p w14:paraId="5FD0D9EC" w14:textId="295A82CD" w:rsidR="008D639C" w:rsidRPr="003173A0" w:rsidRDefault="00655E29" w:rsidP="003173A0">
      <w:pPr>
        <w:pStyle w:val="ListParagraph"/>
        <w:numPr>
          <w:ilvl w:val="0"/>
          <w:numId w:val="2"/>
        </w:numPr>
        <w:rPr>
          <w:rFonts w:ascii="Calibri" w:hAnsi="Calibri" w:cs="Calibri"/>
          <w:bCs/>
        </w:rPr>
      </w:pPr>
      <w:r>
        <w:rPr>
          <w:rFonts w:ascii="Calibri" w:hAnsi="Calibri" w:cs="Calibri"/>
          <w:bCs/>
        </w:rPr>
        <w:t xml:space="preserve">A writing course in which students work with objects from the Special Collections and Archives Research Center and reflect on what they learn through informal writing and </w:t>
      </w:r>
      <w:proofErr w:type="spellStart"/>
      <w:r>
        <w:rPr>
          <w:rFonts w:ascii="Calibri" w:hAnsi="Calibri" w:cs="Calibri"/>
          <w:bCs/>
        </w:rPr>
        <w:t>Qualtrics</w:t>
      </w:r>
      <w:proofErr w:type="spellEnd"/>
      <w:r>
        <w:rPr>
          <w:rFonts w:ascii="Calibri" w:hAnsi="Calibri" w:cs="Calibri"/>
          <w:bCs/>
        </w:rPr>
        <w:t xml:space="preserve"> surveys</w:t>
      </w:r>
    </w:p>
    <w:p w14:paraId="153D95CB" w14:textId="77777777" w:rsidR="0055723A" w:rsidRDefault="0055723A"/>
    <w:p w14:paraId="127CEF43" w14:textId="77777777" w:rsidR="00851585" w:rsidRDefault="00851585">
      <w:pPr>
        <w:rPr>
          <w:b/>
        </w:rPr>
      </w:pPr>
    </w:p>
    <w:p w14:paraId="76A84B88" w14:textId="77777777" w:rsidR="0055723A" w:rsidRDefault="0055723A">
      <w:r w:rsidRPr="0055723A">
        <w:rPr>
          <w:b/>
        </w:rPr>
        <w:t>Course number and title</w:t>
      </w:r>
      <w:r>
        <w:t>:</w:t>
      </w:r>
    </w:p>
    <w:p w14:paraId="3166A8DA" w14:textId="77777777" w:rsidR="0055723A" w:rsidRDefault="0055723A"/>
    <w:p w14:paraId="4F8DEAFE" w14:textId="77777777" w:rsidR="00851585" w:rsidRDefault="00851585"/>
    <w:p w14:paraId="4A688431" w14:textId="77777777"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t>?</w:t>
      </w:r>
    </w:p>
    <w:p w14:paraId="71E4D1EC" w14:textId="77777777" w:rsidR="00851585" w:rsidRDefault="00851585" w:rsidP="0055723A"/>
    <w:p w14:paraId="462CEBB8" w14:textId="77777777" w:rsidR="0055723A" w:rsidRDefault="0055723A" w:rsidP="0055723A"/>
    <w:p w14:paraId="445BD739" w14:textId="77777777" w:rsidR="0055723A" w:rsidRDefault="0055723A" w:rsidP="0055723A"/>
    <w:p w14:paraId="125C7655" w14:textId="77777777" w:rsidR="0055723A" w:rsidRDefault="0055723A" w:rsidP="0055723A"/>
    <w:p w14:paraId="00345F71" w14:textId="77777777" w:rsidR="0055723A" w:rsidRDefault="0055723A" w:rsidP="0055723A"/>
    <w:p w14:paraId="743E2D3E" w14:textId="77777777" w:rsidR="0055723A" w:rsidRDefault="0055723A" w:rsidP="0055723A"/>
    <w:p w14:paraId="105A9066" w14:textId="77777777" w:rsidR="0055723A" w:rsidRDefault="0055723A">
      <w:r w:rsidRPr="0055723A">
        <w:rPr>
          <w:b/>
        </w:rPr>
        <w:t xml:space="preserve">How will you assess the </w:t>
      </w:r>
      <w:r>
        <w:rPr>
          <w:b/>
        </w:rPr>
        <w:t xml:space="preserve">impact of the </w:t>
      </w:r>
      <w:r w:rsidRPr="0055723A">
        <w:rPr>
          <w:b/>
        </w:rPr>
        <w:t>experiential learning component(s)</w:t>
      </w:r>
      <w: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7777777" w:rsidR="0055723A" w:rsidRDefault="0055723A" w:rsidP="0055723A"/>
    <w:p w14:paraId="7256BED1" w14:textId="77777777" w:rsidR="0055723A" w:rsidRDefault="0055723A" w:rsidP="0055723A"/>
    <w:p w14:paraId="04E3397D" w14:textId="77777777" w:rsidR="0055723A" w:rsidRDefault="0055723A" w:rsidP="0055723A"/>
    <w:p w14:paraId="1C2110B5" w14:textId="77777777" w:rsidR="0055723A" w:rsidRDefault="0055723A" w:rsidP="0055723A"/>
    <w:p w14:paraId="3B8AAE3F" w14:textId="77777777" w:rsidR="0055723A" w:rsidRDefault="0055723A" w:rsidP="0055723A"/>
    <w:p w14:paraId="524B6D18" w14:textId="77777777" w:rsidR="0055723A" w:rsidRDefault="0055723A">
      <w:r w:rsidRPr="0055723A">
        <w:rPr>
          <w:b/>
        </w:rPr>
        <w:t xml:space="preserve">Please provide an outline of your requested budget </w:t>
      </w:r>
      <w:r>
        <w:rPr>
          <w:b/>
        </w:rPr>
        <w:t xml:space="preserve">($500-$3000) </w:t>
      </w:r>
      <w:r w:rsidRPr="0055723A">
        <w:rPr>
          <w:b/>
        </w:rPr>
        <w:t>and a brief rationale</w:t>
      </w:r>
      <w:r>
        <w:t>.</w:t>
      </w:r>
      <w:r w:rsidR="000D2299">
        <w:t xml:space="preserve"> (These grants might cover a variety of expenses, including professional development funds, but—due to Foundation account restrictions—they cannot be paid as summer salary.)</w:t>
      </w:r>
    </w:p>
    <w:p w14:paraId="32A51320" w14:textId="77777777" w:rsidR="0055723A" w:rsidRDefault="0055723A" w:rsidP="0055723A"/>
    <w:p w14:paraId="01DB9190" w14:textId="77777777" w:rsidR="0055723A" w:rsidRDefault="0055723A" w:rsidP="0055723A"/>
    <w:p w14:paraId="5F6BFA1B" w14:textId="77777777" w:rsidR="0055723A" w:rsidRDefault="0055723A" w:rsidP="0055723A"/>
    <w:p w14:paraId="4C66D1E0" w14:textId="77777777" w:rsidR="0055723A" w:rsidRDefault="0055723A" w:rsidP="0055723A"/>
    <w:p w14:paraId="0E294E1F" w14:textId="77777777" w:rsidR="00851585" w:rsidRDefault="00851585"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57499AE9" w:rsidR="00755873" w:rsidRPr="00120A06" w:rsidRDefault="00755873" w:rsidP="00755873">
      <w:pPr>
        <w:rPr>
          <w:b/>
        </w:rPr>
      </w:pPr>
      <w:r>
        <w:rPr>
          <w:b/>
        </w:rPr>
        <w:t>*</w:t>
      </w:r>
      <w:bookmarkStart w:id="0" w:name="_GoBack"/>
      <w:bookmarkEnd w:id="0"/>
      <w:r>
        <w:rPr>
          <w:b/>
        </w:rPr>
        <w:t>Please note: because honors courses are offered in partnership with academic units, applications without the unit head’s signature cannot be considered.</w:t>
      </w:r>
    </w:p>
    <w:p w14:paraId="2B580017" w14:textId="77777777" w:rsidR="00755873" w:rsidRDefault="00755873">
      <w:pPr>
        <w:rPr>
          <w:b/>
        </w:rPr>
      </w:pPr>
    </w:p>
    <w:p w14:paraId="6150C9CB" w14:textId="1058AF78" w:rsidR="0055723A" w:rsidRPr="00A41F63" w:rsidRDefault="0055723A">
      <w:r w:rsidRPr="0055723A">
        <w:rPr>
          <w:b/>
        </w:rPr>
        <w:t xml:space="preserve">Completed application forms should be submitted to </w:t>
      </w:r>
      <w:hyperlink r:id="rId6" w:history="1">
        <w:r w:rsidRPr="0055723A">
          <w:rPr>
            <w:rStyle w:val="Hyperlink"/>
            <w:b/>
          </w:rPr>
          <w:t>tara.williams@oregonstate.edu</w:t>
        </w:r>
      </w:hyperlink>
      <w:r w:rsidR="003173A0">
        <w:rPr>
          <w:b/>
        </w:rPr>
        <w:t xml:space="preserve"> by 5pm on January 15, 201</w:t>
      </w:r>
      <w:r w:rsidR="0046714A">
        <w:rPr>
          <w:b/>
        </w:rPr>
        <w:t>7</w:t>
      </w:r>
      <w:r w:rsidRPr="0055723A">
        <w:rPr>
          <w:b/>
        </w:rPr>
        <w:t xml:space="preserve">. </w:t>
      </w:r>
      <w:r w:rsidRPr="00A41F63">
        <w:t>The review committee will evaluate applications based on the following criteria:</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35DB00AB" w14:textId="77777777" w:rsidR="00755873" w:rsidRDefault="00755873" w:rsidP="00120A06">
      <w:pPr>
        <w:rPr>
          <w:b/>
        </w:rPr>
      </w:pPr>
    </w:p>
    <w:sectPr w:rsidR="007558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ker, LeeAnn">
    <w15:presenceInfo w15:providerId="AD" w15:userId="S-1-5-21-828376571-1197701538-1844936127-3024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D2299"/>
    <w:rsid w:val="00120A06"/>
    <w:rsid w:val="003173A0"/>
    <w:rsid w:val="0046714A"/>
    <w:rsid w:val="0055723A"/>
    <w:rsid w:val="005F1E3F"/>
    <w:rsid w:val="00655E29"/>
    <w:rsid w:val="00755873"/>
    <w:rsid w:val="00851585"/>
    <w:rsid w:val="008D639C"/>
    <w:rsid w:val="00A41F63"/>
    <w:rsid w:val="00AB4179"/>
    <w:rsid w:val="00EE59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EB0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tara.williams@oregonstate.edu" TargetMode="External"/><Relationship Id="rId7" Type="http://schemas.openxmlformats.org/officeDocument/2006/relationships/fontTable" Target="fontTable.xml"/><Relationship Id="rId8" Type="http://schemas.openxmlformats.org/officeDocument/2006/relationships/theme" Target="theme/theme1.xml"/><Relationship Id="rId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3</Characters>
  <Application>Microsoft Macintosh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Tara Williams</cp:lastModifiedBy>
  <cp:revision>2</cp:revision>
  <dcterms:created xsi:type="dcterms:W3CDTF">2016-11-23T19:22:00Z</dcterms:created>
  <dcterms:modified xsi:type="dcterms:W3CDTF">2016-11-23T19:22:00Z</dcterms:modified>
</cp:coreProperties>
</file>